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65E24" w14:textId="5FCDC802" w:rsidR="00FB05FB" w:rsidRDefault="00AC513B" w:rsidP="00AC513B">
      <w:pPr>
        <w:jc w:val="center"/>
      </w:pPr>
      <w:r>
        <w:t>Assignment 3</w:t>
      </w:r>
    </w:p>
    <w:p w14:paraId="747EEE2F" w14:textId="1E9DF830" w:rsidR="00AC513B" w:rsidRDefault="00AC513B" w:rsidP="00AC513B">
      <w:r>
        <w:t>Name : Smitesh Nitin Pati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Class : 1CSD1</w:t>
      </w:r>
    </w:p>
    <w:p w14:paraId="1DB2AA7C" w14:textId="2D47192A" w:rsidR="00AC513B" w:rsidRDefault="00AC513B" w:rsidP="00AC513B">
      <w:r>
        <w:t>Student Id : 22223696</w:t>
      </w:r>
    </w:p>
    <w:p w14:paraId="1B9D1DED" w14:textId="7591D361" w:rsidR="00AC513B" w:rsidRDefault="00AC513B" w:rsidP="00AC513B"/>
    <w:p w14:paraId="7667189C" w14:textId="77777777" w:rsidR="00AC513B" w:rsidRDefault="00AC513B" w:rsidP="00AC513B">
      <w:pPr>
        <w:jc w:val="both"/>
      </w:pPr>
    </w:p>
    <w:sectPr w:rsidR="00AC51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jcyMTEyNzQ0MjBT0lEKTi0uzszPAykwrAUAZCo5SiwAAAA="/>
  </w:docVars>
  <w:rsids>
    <w:rsidRoot w:val="00AC513B"/>
    <w:rsid w:val="00AC513B"/>
    <w:rsid w:val="00F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6A585"/>
  <w15:chartTrackingRefBased/>
  <w15:docId w15:val="{719DA9EC-0E7E-459C-99C2-AFD0AA08A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1</cp:revision>
  <dcterms:created xsi:type="dcterms:W3CDTF">2022-11-26T09:07:00Z</dcterms:created>
  <dcterms:modified xsi:type="dcterms:W3CDTF">2022-11-26T09:09:00Z</dcterms:modified>
</cp:coreProperties>
</file>